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64CDA" w14:textId="77777777" w:rsidR="003C643C" w:rsidRDefault="003C643C" w:rsidP="003C643C">
      <w:pPr>
        <w:rPr>
          <w:noProof/>
        </w:rPr>
      </w:pPr>
      <w:r w:rsidRPr="003C643C">
        <w:drawing>
          <wp:inline distT="0" distB="0" distL="0" distR="0" wp14:anchorId="30DD31E3" wp14:editId="56605C5D">
            <wp:extent cx="6858000" cy="442150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643C">
        <w:rPr>
          <w:noProof/>
        </w:rPr>
        <w:t xml:space="preserve"> </w:t>
      </w:r>
      <w:r w:rsidRPr="003C643C">
        <w:drawing>
          <wp:inline distT="0" distB="0" distL="0" distR="0" wp14:anchorId="6572FC40" wp14:editId="16351F46">
            <wp:extent cx="6858000" cy="442150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643C">
        <w:rPr>
          <w:noProof/>
        </w:rPr>
        <w:t xml:space="preserve"> </w:t>
      </w:r>
      <w:r w:rsidRPr="003C643C">
        <w:rPr>
          <w:noProof/>
        </w:rPr>
        <w:lastRenderedPageBreak/>
        <w:drawing>
          <wp:inline distT="0" distB="0" distL="0" distR="0" wp14:anchorId="12D20567" wp14:editId="22A9F60C">
            <wp:extent cx="6193179" cy="3992880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3955" cy="399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643C">
        <w:rPr>
          <w:noProof/>
        </w:rPr>
        <w:t xml:space="preserve"> </w:t>
      </w:r>
    </w:p>
    <w:p w14:paraId="662880F6" w14:textId="56C83349" w:rsidR="00CD5E41" w:rsidRPr="003C643C" w:rsidRDefault="003C643C" w:rsidP="003C643C">
      <w:r>
        <w:rPr>
          <w:noProof/>
        </w:rPr>
        <w:t>Pathname validation:</w:t>
      </w:r>
      <w:r w:rsidRPr="003C643C">
        <w:rPr>
          <w:noProof/>
        </w:rPr>
        <w:drawing>
          <wp:inline distT="0" distB="0" distL="0" distR="0" wp14:anchorId="0256D640" wp14:editId="00323C03">
            <wp:extent cx="6186674" cy="4424045"/>
            <wp:effectExtent l="0" t="0" r="508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8834" cy="443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5E41" w:rsidRPr="003C643C" w:rsidSect="00C71AF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44C89" w14:textId="77777777" w:rsidR="00CF106D" w:rsidRDefault="00CF106D" w:rsidP="00C71AFF">
      <w:pPr>
        <w:spacing w:after="0" w:line="240" w:lineRule="auto"/>
      </w:pPr>
      <w:r>
        <w:separator/>
      </w:r>
    </w:p>
  </w:endnote>
  <w:endnote w:type="continuationSeparator" w:id="0">
    <w:p w14:paraId="0B1DFE44" w14:textId="77777777" w:rsidR="00CF106D" w:rsidRDefault="00CF106D" w:rsidP="00C7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0240E" w14:textId="77777777" w:rsidR="00CF106D" w:rsidRDefault="00CF106D" w:rsidP="00C71AFF">
      <w:pPr>
        <w:spacing w:after="0" w:line="240" w:lineRule="auto"/>
      </w:pPr>
      <w:r>
        <w:separator/>
      </w:r>
    </w:p>
  </w:footnote>
  <w:footnote w:type="continuationSeparator" w:id="0">
    <w:p w14:paraId="16B2D6C4" w14:textId="77777777" w:rsidR="00CF106D" w:rsidRDefault="00CF106D" w:rsidP="00C71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CwMLE0MzcxtDRW0lEKTi0uzszPAykwrAUAdofjIywAAAA="/>
  </w:docVars>
  <w:rsids>
    <w:rsidRoot w:val="00CD5E41"/>
    <w:rsid w:val="003C643C"/>
    <w:rsid w:val="00842F8D"/>
    <w:rsid w:val="00925D4B"/>
    <w:rsid w:val="009D18F4"/>
    <w:rsid w:val="00C71AFF"/>
    <w:rsid w:val="00CD5E41"/>
    <w:rsid w:val="00CF106D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9C4B"/>
  <w15:chartTrackingRefBased/>
  <w15:docId w15:val="{25A86DDE-D3E2-48D1-AB95-EF1B0FEE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FF"/>
  </w:style>
  <w:style w:type="paragraph" w:styleId="Footer">
    <w:name w:val="footer"/>
    <w:basedOn w:val="Normal"/>
    <w:link w:val="Foot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2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3</cp:revision>
  <dcterms:created xsi:type="dcterms:W3CDTF">2022-01-24T03:36:00Z</dcterms:created>
  <dcterms:modified xsi:type="dcterms:W3CDTF">2022-02-26T03:44:00Z</dcterms:modified>
</cp:coreProperties>
</file>